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ship in Thailand Bangkok</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gkok Speech &amp; Language Clinic</w:t>
      </w:r>
      <w:r>
        <w:br/>
      </w:r>
      <w:r>
        <w:t xml:space="preserve">123 Sathorn Road, Silom District</w:t>
      </w:r>
      <w:r>
        <w:br/>
      </w:r>
      <w:r>
        <w:t xml:space="preserve">Bangkok 10120, Thailand</w:t>
      </w:r>
    </w:p>
    <w:bookmarkStart w:id="21" w:name="X876b7b7b38339ee659d7c752b02336572cb540c"/>
    <w:p>
      <w:pPr>
        <w:pStyle w:val="Heading2"/>
      </w:pPr>
      <w:r>
        <w:t xml:space="preserve">Subject: Internship Application Letter for Speech Therapist Position in Thailand Bangkok</w:t>
      </w:r>
    </w:p>
    <w:p>
      <w:pPr>
        <w:pStyle w:val="FirstParagraph"/>
      </w:pPr>
      <w:r>
        <w:t xml:space="preserve">Dear Hiring Manager,</w:t>
      </w:r>
    </w:p>
    <w:p>
      <w:pPr>
        <w:pStyle w:val="BodyText"/>
      </w:pPr>
      <w:r>
        <w:t xml:space="preserve">I am writing to express my enthusiastic interest in the Speech Therapist Internship position at your esteemed clinic in Thailand Bangkok, as advertised on the Ministry of Public Health's healthcare internship portal. As a dedicated undergraduate student in Communication Sciences and Disorders at [Your University], I have meticulously prepared for this opportunity to contribute to speech therapy services within Thailand's vibrant cultural landscape. This</w:t>
      </w:r>
      <w:r>
        <w:t xml:space="preserve"> </w:t>
      </w:r>
      <w:r>
        <w:rPr>
          <w:bCs/>
          <w:b/>
        </w:rPr>
        <w:t xml:space="preserve">Internship Application Letter</w:t>
      </w:r>
      <w:r>
        <w:t xml:space="preserve"> </w:t>
      </w:r>
      <w:r>
        <w:t xml:space="preserve">serves as my formal submission for the Speech Therapist internship program, which aligns perfectly with my academic trajectory and professional aspirations in Southeast Asia's healthcare sector.</w:t>
      </w:r>
    </w:p>
    <w:p>
      <w:pPr>
        <w:pStyle w:val="BodyText"/>
      </w:pPr>
      <w:r>
        <w:t xml:space="preserve">My academic journey has equipped me with comprehensive theoretical knowledge essential for effective speech therapy practice. During my coursework at [Your University], I completed specialized modules including Pediatric Speech Pathology, Neurogenic Communication Disorders, and Bilingual Language Development – all critical for addressing the diverse needs of Bangkok's population. I particularly excelled in clinical practicum courses where I developed assessment protocols for children with apraxia of speech and adults recovering from stroke-induced aphasia. These experiences have instilled in me a profound understanding that effective therapy transcends technical skills; it requires cultural humility, especially when working within Thailand Bangkok's unique sociolinguistic environment where Thai language nuances and Buddhist cultural values deeply influence communication patterns.</w:t>
      </w:r>
    </w:p>
    <w:p>
      <w:pPr>
        <w:pStyle w:val="BodyText"/>
      </w:pPr>
      <w:r>
        <w:t xml:space="preserve">What distinguishes my application is my intentional preparation for cross-cultural practice in Thailand Bangkok. I have completed a two-month intensive Thai language immersion program at Chulalongkorn University, achieving basic conversational fluency in Thai. More importantly, I studied the cultural context of healthcare delivery in Thailand through Dr. Niran Tansiri's seminal work on "Therapeutic Relationships in Thai Healthcare Settings," which emphasized that successful therapy requires understanding family dynamics where elders often influence treatment decisions. This knowledge is vital for my proposed approach to working with Bangkok families where collective decision-making is paramount. I also volunteer weekly at the Thailand-based non-profit "Speak for All," assisting in community workshops about early communication development – a role that has deepened my appreciation for Bangkok's diverse linguistic communities, from urban Thais to ethnic minority groups in surrounding provinces.</w:t>
      </w:r>
    </w:p>
    <w:p>
      <w:pPr>
        <w:pStyle w:val="BodyText"/>
      </w:pPr>
      <w:r>
        <w:t xml:space="preserve">My clinical exposure extends beyond the classroom. I recently completed a virtual externship with the Mahidol University Speech Therapy Department, observing teletherapy sessions with children in rural Northeast Thailand. This experience revealed critical insights about resource limitations that many clinics in Bangkok also face, such as high patient volumes and limited specialized equipment. I am particularly drawn to your clinic's innovative use of low-cost therapy tools developed for Thai children – an approach I have researched extensively and would be honored to contribute to during my</w:t>
      </w:r>
      <w:r>
        <w:t xml:space="preserve"> </w:t>
      </w:r>
      <w:r>
        <w:rPr>
          <w:bCs/>
          <w:b/>
        </w:rPr>
        <w:t xml:space="preserve">Internship Application Letter</w:t>
      </w:r>
      <w:r>
        <w:t xml:space="preserve"> </w:t>
      </w:r>
      <w:r>
        <w:t xml:space="preserve">period. I understand that as a Speech Therapist intern in Thailand Bangkok, success requires adapting evidence-based practices to local contexts while maintaining ethical standards under the Thai Board of Speech-Language Pathology.</w:t>
      </w:r>
    </w:p>
    <w:p>
      <w:pPr>
        <w:pStyle w:val="BodyText"/>
      </w:pPr>
      <w:r>
        <w:t xml:space="preserve">I recognize that Thailand's healthcare landscape presents unique opportunities for growth. The Royal Thai Government's recent "Digital Healthcare for All" initiative has expanded teletherapy access, creating demand for therapists who understand both traditional Thai therapeutic techniques and modern technology integration – a skill set I am actively developing. Having volunteered with the Bangkok-based NGO "Thailand Speech Access," I've assisted in training teachers to identify early speech concerns in public schools, an experience that demonstrated my ability to work effectively within Thailand's educational healthcare framework. This aligns perfectly with your clinic's community outreach programs, which I deeply admire for their focus on preventive care in underserved Bangkok neighborhoods.</w:t>
      </w:r>
    </w:p>
    <w:p>
      <w:pPr>
        <w:pStyle w:val="BodyText"/>
      </w:pPr>
      <w:r>
        <w:t xml:space="preserve">What excites me most about this internship is the opportunity to learn from your team's specialized approach to treating Thai-specific disorders. I've studied your clinic's publications on "Thai-English Bilingual Speech Therapy" and "Cultural Adaptation of AAC for Thai Children with Autism," which demonstrate your commitment to evidence-based, culturally responsive care – exactly the model I aspire to emulate. In Thailand Bangkok, where 95% of speech therapy occurs in private clinics due to underfunded public services, I believe my proactive approach could support your mission of increasing accessibility. As a Speech Therapist intern in Thailand Bangkok, I am prepared to contribute not just clinical skills but also fresh perspectives on integrating mobile health applications for follow-up care – an area your clinic has identified as a priority.</w:t>
      </w:r>
    </w:p>
    <w:p>
      <w:pPr>
        <w:pStyle w:val="BodyText"/>
      </w:pPr>
      <w:r>
        <w:t xml:space="preserve">My academic portfolio includes creating a culturally-adapted assessment tool for Thai-speaking toddlers with developmental delays, which I presented at the Asian Association of Speech-Language Pathologists conference. This project required collaborating with Thai parents and educators, mirroring the collaborative ethos central to your clinic's philosophy. I am confident that my proactive attitude – demonstrated through my initiative in securing virtual shadowing opportunities during Thailand's pandemic restrictions – would make me an asset to your team as we navigate the evolving demands of speech therapy in Thailand Bangkok.</w:t>
      </w:r>
    </w:p>
    <w:p>
      <w:pPr>
        <w:pStyle w:val="BodyText"/>
      </w:pPr>
      <w:r>
        <w:t xml:space="preserve">I am deeply committed to becoming a culturally competent Speech Therapist who serves effectively within Thailand's healthcare ecosystem. Your clinic represents the ideal environment to bridge my academic training with practical application while learning from experienced professionals who understand the nuances of therapy in Thailand Bangkok. I have attached my resume and university transcript for your review, and would welcome the opportunity to discuss how my skills align with your internship program during an interview at your convenience.</w:t>
      </w:r>
    </w:p>
    <w:p>
      <w:pPr>
        <w:pStyle w:val="BodyText"/>
      </w:pPr>
      <w:r>
        <w:t xml:space="preserve">Thank you for considering my</w:t>
      </w:r>
      <w:r>
        <w:t xml:space="preserve"> </w:t>
      </w:r>
      <w:r>
        <w:rPr>
          <w:bCs/>
          <w:b/>
        </w:rPr>
        <w:t xml:space="preserve">Internship Application Letter</w:t>
      </w:r>
      <w:r>
        <w:t xml:space="preserve"> </w:t>
      </w:r>
      <w:r>
        <w:t xml:space="preserve">for the Speech Therapist position in Thailand Bangkok. I am eager to contribute to your mission of empowering communication through culturally sensitive care and would be honored to bring my dedication, adaptability, and passion for speech therapy to your clinic's dynamic team.</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Note: This document constitutes a formal</w:t>
      </w:r>
      <w:r>
        <w:t xml:space="preserve"> </w:t>
      </w:r>
      <w:r>
        <w:rPr>
          <w:bCs/>
          <w:b/>
        </w:rPr>
        <w:t xml:space="preserve">Internship Application Letter</w:t>
      </w:r>
      <w:r>
        <w:t xml:space="preserve"> </w:t>
      </w:r>
      <w:r>
        <w:t xml:space="preserve">specifically targeting a Speech Therapist internship in Thailand Bangkok, adhering to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0T23:50:15Z</dcterms:created>
  <dcterms:modified xsi:type="dcterms:W3CDTF">2026-07-20T23:50:15Z</dcterms:modified>
</cp:coreProperties>
</file>

<file path=docProps/custom.xml><?xml version="1.0" encoding="utf-8"?>
<Properties xmlns="http://schemas.openxmlformats.org/officeDocument/2006/custom-properties" xmlns:vt="http://schemas.openxmlformats.org/officeDocument/2006/docPropsVTypes"/>
</file>